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176A8" w14:textId="151A2168" w:rsidR="00D76579" w:rsidRPr="00D76579" w:rsidRDefault="00D76579" w:rsidP="001F7AE3">
      <w:pPr>
        <w:rPr>
          <w:lang w:val="en-US"/>
        </w:rPr>
      </w:pPr>
      <w:r w:rsidRPr="00D76579">
        <w:rPr>
          <w:lang w:val="en-US"/>
        </w:rPr>
        <w:t xml:space="preserve">Dear </w:t>
      </w:r>
      <w:r w:rsidR="00D76C27" w:rsidRPr="00D76C27">
        <w:rPr>
          <w:lang w:val="en-US"/>
        </w:rPr>
        <w:t>Dr.</w:t>
      </w:r>
      <w:r w:rsidRPr="00D76579">
        <w:rPr>
          <w:lang w:val="en-US"/>
        </w:rPr>
        <w:t xml:space="preserve"> </w:t>
      </w:r>
      <w:r w:rsidR="00D76C27" w:rsidRPr="00D76C27">
        <w:rPr>
          <w:lang w:val="en-US"/>
        </w:rPr>
        <w:t>{{</w:t>
      </w:r>
      <w:proofErr w:type="spellStart"/>
      <w:r w:rsidR="00D76C27" w:rsidRPr="00D76C27">
        <w:rPr>
          <w:lang w:val="en-US"/>
        </w:rPr>
        <w:t>last_name_of_professor</w:t>
      </w:r>
      <w:proofErr w:type="spellEnd"/>
      <w:r w:rsidR="00D76C27" w:rsidRPr="00D76C27">
        <w:rPr>
          <w:lang w:val="en-US"/>
        </w:rPr>
        <w:t>}}</w:t>
      </w:r>
      <w:r w:rsidRPr="00D76579">
        <w:rPr>
          <w:lang w:val="en-US"/>
        </w:rPr>
        <w:t>,</w:t>
      </w:r>
      <w:r w:rsidRPr="00D76579">
        <w:rPr>
          <w:lang w:val="en-US"/>
        </w:rPr>
        <w:br/>
      </w:r>
      <w:r w:rsidRPr="00D76579">
        <w:rPr>
          <w:lang w:val="en-US"/>
        </w:rPr>
        <w:br/>
        <w:t xml:space="preserve">Greetings. I am Minhajul Abedin Tajik, Civil Engineering </w:t>
      </w:r>
      <w:r w:rsidR="00206805" w:rsidRPr="00D76579">
        <w:rPr>
          <w:lang w:val="en-US"/>
        </w:rPr>
        <w:t xml:space="preserve">BSc graduate </w:t>
      </w:r>
      <w:r w:rsidRPr="00D76579">
        <w:rPr>
          <w:lang w:val="en-US"/>
        </w:rPr>
        <w:t>from Chittagong University of Engineering and Technology (CUET)</w:t>
      </w:r>
      <w:r w:rsidR="00206805" w:rsidRPr="00D76C27">
        <w:rPr>
          <w:lang w:val="en-US"/>
        </w:rPr>
        <w:t xml:space="preserve"> in </w:t>
      </w:r>
      <w:r w:rsidRPr="00D76579">
        <w:rPr>
          <w:lang w:val="en-US"/>
        </w:rPr>
        <w:t>Bangladesh</w:t>
      </w:r>
      <w:r w:rsidR="00775A40" w:rsidRPr="00D76C27">
        <w:rPr>
          <w:lang w:val="en-US"/>
        </w:rPr>
        <w:t xml:space="preserve">. </w:t>
      </w:r>
      <w:r w:rsidR="00206805" w:rsidRPr="00D76C27">
        <w:rPr>
          <w:lang w:val="en-US"/>
        </w:rPr>
        <w:t xml:space="preserve">I intend to pursue my graduate study </w:t>
      </w:r>
      <w:r w:rsidR="00775A40" w:rsidRPr="00D76C27">
        <w:rPr>
          <w:lang w:val="en-US"/>
        </w:rPr>
        <w:t>({{</w:t>
      </w:r>
      <w:proofErr w:type="spellStart"/>
      <w:r w:rsidR="00775A40" w:rsidRPr="00D76C27">
        <w:rPr>
          <w:lang w:val="en-US"/>
        </w:rPr>
        <w:t>intended_program</w:t>
      </w:r>
      <w:proofErr w:type="spellEnd"/>
      <w:r w:rsidR="00775A40" w:rsidRPr="00D76C27">
        <w:rPr>
          <w:lang w:val="en-US"/>
        </w:rPr>
        <w:t>}})</w:t>
      </w:r>
      <w:r w:rsidR="00D76C27" w:rsidRPr="00D76C27">
        <w:rPr>
          <w:lang w:val="en-US"/>
        </w:rPr>
        <w:t xml:space="preserve"> </w:t>
      </w:r>
      <w:r w:rsidR="00206805" w:rsidRPr="00D76C27">
        <w:rPr>
          <w:lang w:val="en-US"/>
        </w:rPr>
        <w:t>at {{</w:t>
      </w:r>
      <w:proofErr w:type="spellStart"/>
      <w:r w:rsidR="00775A40" w:rsidRPr="00D76C27">
        <w:rPr>
          <w:lang w:val="en-US"/>
        </w:rPr>
        <w:t>university_name</w:t>
      </w:r>
      <w:proofErr w:type="spellEnd"/>
      <w:r w:rsidR="00206805" w:rsidRPr="00D76C27">
        <w:rPr>
          <w:lang w:val="en-US"/>
        </w:rPr>
        <w:t>}}, starting {{</w:t>
      </w:r>
      <w:proofErr w:type="spellStart"/>
      <w:r w:rsidR="00D004B2" w:rsidRPr="00D004B2">
        <w:rPr>
          <w:lang w:val="en-US"/>
        </w:rPr>
        <w:t>intended_session</w:t>
      </w:r>
      <w:proofErr w:type="spellEnd"/>
      <w:r w:rsidR="00206805" w:rsidRPr="00D76C27">
        <w:rPr>
          <w:lang w:val="en-US"/>
        </w:rPr>
        <w:t>}}</w:t>
      </w:r>
      <w:r w:rsidR="00775A40" w:rsidRPr="00D76C27">
        <w:rPr>
          <w:lang w:val="en-US"/>
        </w:rPr>
        <w:t xml:space="preserve">, </w:t>
      </w:r>
      <w:r w:rsidR="005664F4" w:rsidRPr="00D76C27">
        <w:rPr>
          <w:lang w:val="en-US"/>
        </w:rPr>
        <w:t>and wish to advance</w:t>
      </w:r>
      <w:r w:rsidR="00775A40" w:rsidRPr="00D76C27">
        <w:rPr>
          <w:lang w:val="en-US"/>
        </w:rPr>
        <w:t xml:space="preserve"> my research </w:t>
      </w:r>
      <w:r w:rsidR="005664F4" w:rsidRPr="00D76C27">
        <w:rPr>
          <w:lang w:val="en-US"/>
        </w:rPr>
        <w:t>competence</w:t>
      </w:r>
      <w:r w:rsidR="00775A40" w:rsidRPr="00D76C27">
        <w:rPr>
          <w:lang w:val="en-US"/>
        </w:rPr>
        <w:t xml:space="preserve"> in the field of {{</w:t>
      </w:r>
      <w:proofErr w:type="spellStart"/>
      <w:r w:rsidR="00D004B2" w:rsidRPr="00D004B2">
        <w:rPr>
          <w:lang w:val="en-US"/>
        </w:rPr>
        <w:t>professor_research_field</w:t>
      </w:r>
      <w:proofErr w:type="spellEnd"/>
      <w:r w:rsidR="00775A40" w:rsidRPr="00D76C27">
        <w:rPr>
          <w:lang w:val="en-US"/>
        </w:rPr>
        <w:t>}} under your expert supervision.</w:t>
      </w:r>
      <w:r w:rsidRPr="00D76579">
        <w:rPr>
          <w:lang w:val="en-US"/>
        </w:rPr>
        <w:br/>
      </w:r>
      <w:r w:rsidRPr="00D76579">
        <w:rPr>
          <w:lang w:val="en-US"/>
        </w:rPr>
        <w:br/>
      </w:r>
      <w:r w:rsidR="005664F4" w:rsidRPr="00D76C27">
        <w:rPr>
          <w:lang w:val="en-US"/>
        </w:rPr>
        <w:t>I became genuinely interested in your research after going through some of your recent amazing works which parallels my own research ambitions</w:t>
      </w:r>
      <w:r w:rsidRPr="00D76579">
        <w:rPr>
          <w:lang w:val="en-US"/>
        </w:rPr>
        <w:t xml:space="preserve">. </w:t>
      </w:r>
      <w:r w:rsidR="005664F4" w:rsidRPr="00D76C27">
        <w:rPr>
          <w:lang w:val="en-US"/>
        </w:rPr>
        <w:t>Y</w:t>
      </w:r>
      <w:r w:rsidRPr="00D76579">
        <w:rPr>
          <w:lang w:val="en-US"/>
        </w:rPr>
        <w:t>our article, “</w:t>
      </w:r>
      <w:r w:rsidR="005664F4" w:rsidRPr="00D76C27">
        <w:rPr>
          <w:lang w:val="en-US"/>
        </w:rPr>
        <w:t>{{article_1}}</w:t>
      </w:r>
      <w:r w:rsidRPr="00D76579">
        <w:rPr>
          <w:lang w:val="en-US"/>
        </w:rPr>
        <w:t xml:space="preserve">,” </w:t>
      </w:r>
      <w:r w:rsidR="00D76C27" w:rsidRPr="00D76C27">
        <w:rPr>
          <w:lang w:val="en-US"/>
        </w:rPr>
        <w:t>{{comments_on_article_1}}</w:t>
      </w:r>
      <w:r w:rsidRPr="00D76579">
        <w:rPr>
          <w:lang w:val="en-US"/>
        </w:rPr>
        <w:t>. Your other article, “</w:t>
      </w:r>
      <w:r w:rsidR="00D004B2">
        <w:rPr>
          <w:lang w:val="en-US"/>
        </w:rPr>
        <w:t>{{</w:t>
      </w:r>
      <w:r w:rsidR="00D76C27" w:rsidRPr="00D76C27">
        <w:rPr>
          <w:lang w:val="en-US"/>
        </w:rPr>
        <w:t>article_2</w:t>
      </w:r>
      <w:r w:rsidR="00D004B2">
        <w:rPr>
          <w:lang w:val="en-US"/>
        </w:rPr>
        <w:t>}}</w:t>
      </w:r>
      <w:r w:rsidR="00D76C27" w:rsidRPr="00D76C27">
        <w:rPr>
          <w:lang w:val="en-US"/>
        </w:rPr>
        <w:t>,</w:t>
      </w:r>
      <w:r w:rsidRPr="00D76579">
        <w:rPr>
          <w:lang w:val="en-US"/>
        </w:rPr>
        <w:t xml:space="preserve">” </w:t>
      </w:r>
      <w:r w:rsidR="00D76C27" w:rsidRPr="00D76C27">
        <w:rPr>
          <w:lang w:val="en-US"/>
        </w:rPr>
        <w:t>{{comments_on_article_2}}</w:t>
      </w:r>
      <w:r w:rsidRPr="00D76579">
        <w:rPr>
          <w:lang w:val="en-US"/>
        </w:rPr>
        <w:t xml:space="preserve">. </w:t>
      </w:r>
      <w:r w:rsidR="00D76C27" w:rsidRPr="00D76C27">
        <w:rPr>
          <w:lang w:val="en-US"/>
        </w:rPr>
        <w:t>This brief expedition of mine has made me avid enough to know more about your ongoing research and future opportunities. It would be a great opportunity for me if you consider me as a potential graduate student to join your research group.</w:t>
      </w:r>
    </w:p>
    <w:p w14:paraId="03CEE417" w14:textId="20B0A5FD" w:rsidR="00D76579" w:rsidRPr="00D76579" w:rsidRDefault="00D76579" w:rsidP="001F7AE3">
      <w:pPr>
        <w:rPr>
          <w:lang w:val="en-US"/>
        </w:rPr>
      </w:pPr>
      <w:r w:rsidRPr="00D76579">
        <w:rPr>
          <w:lang w:val="en-US"/>
        </w:rPr>
        <w:t xml:space="preserve">I have been a self-motivated researcher with experience in topics like </w:t>
      </w:r>
      <w:r w:rsidR="00D76C27" w:rsidRPr="00D76C27">
        <w:rPr>
          <w:lang w:val="en-US"/>
        </w:rPr>
        <w:t>{{</w:t>
      </w:r>
      <w:proofErr w:type="spellStart"/>
      <w:r w:rsidR="00D76C27" w:rsidRPr="00D76C27">
        <w:rPr>
          <w:lang w:val="en-US"/>
        </w:rPr>
        <w:t>topics_i_have_worked_on</w:t>
      </w:r>
      <w:proofErr w:type="spellEnd"/>
      <w:r w:rsidR="00D76C27" w:rsidRPr="00D76C27">
        <w:rPr>
          <w:lang w:val="en-US"/>
        </w:rPr>
        <w:t xml:space="preserve">}}, </w:t>
      </w:r>
      <w:r w:rsidRPr="00D76579">
        <w:rPr>
          <w:lang w:val="en-US"/>
        </w:rPr>
        <w:t>as reported on my website. (</w:t>
      </w:r>
      <w:hyperlink r:id="rId8" w:tgtFrame="_blank" w:history="1">
        <w:r w:rsidRPr="00D76579">
          <w:rPr>
            <w:rStyle w:val="Hyperlink"/>
            <w:u w:val="none"/>
            <w:lang w:val="en-US"/>
          </w:rPr>
          <w:t>sites.google.com/view/tajik038/</w:t>
        </w:r>
        <w:proofErr w:type="spellStart"/>
        <w:r w:rsidRPr="00D76579">
          <w:rPr>
            <w:rStyle w:val="Hyperlink"/>
            <w:u w:val="none"/>
            <w:lang w:val="en-US"/>
          </w:rPr>
          <w:t>researchprojects</w:t>
        </w:r>
        <w:proofErr w:type="spellEnd"/>
      </w:hyperlink>
      <w:r w:rsidRPr="00D76579">
        <w:rPr>
          <w:lang w:val="en-US"/>
        </w:rPr>
        <w:t xml:space="preserve">). I also have some hands-on working experience with Python and several </w:t>
      </w:r>
      <w:proofErr w:type="spellStart"/>
      <w:r w:rsidRPr="00D76579">
        <w:rPr>
          <w:lang w:val="en-US"/>
        </w:rPr>
        <w:t>Py</w:t>
      </w:r>
      <w:proofErr w:type="spellEnd"/>
      <w:r w:rsidRPr="00D76579">
        <w:rPr>
          <w:lang w:val="en-US"/>
        </w:rPr>
        <w:t xml:space="preserve"> packages.</w:t>
      </w:r>
      <w:r w:rsidRPr="00D76C27">
        <w:rPr>
          <w:lang w:val="en-US"/>
        </w:rPr>
        <w:t xml:space="preserve"> </w:t>
      </w:r>
      <w:r w:rsidRPr="00D76579">
        <w:rPr>
          <w:lang w:val="en-US"/>
        </w:rPr>
        <w:t>I have attached my academic transcript and CV along with this mail for your perusal.</w:t>
      </w:r>
      <w:r w:rsidRPr="00D76579">
        <w:rPr>
          <w:lang w:val="en-US"/>
        </w:rPr>
        <w:br/>
        <w:t> </w:t>
      </w:r>
      <w:r w:rsidRPr="00D76579">
        <w:rPr>
          <w:lang w:val="en-US"/>
        </w:rPr>
        <w:br/>
        <w:t>Thank you for your time, and I look forward to hearing your kind directions in this regard.</w:t>
      </w:r>
      <w:r w:rsidRPr="00D76579">
        <w:rPr>
          <w:lang w:val="en-US"/>
        </w:rPr>
        <w:br/>
        <w:t> </w:t>
      </w:r>
    </w:p>
    <w:p w14:paraId="2C7590C6" w14:textId="446022D3" w:rsidR="007273B9" w:rsidRPr="006F0522" w:rsidRDefault="00D76579" w:rsidP="001F7AE3">
      <w:pPr>
        <w:rPr>
          <w:lang w:val="en-US"/>
        </w:rPr>
      </w:pPr>
      <w:r w:rsidRPr="00D76579">
        <w:rPr>
          <w:lang w:val="en-US"/>
        </w:rPr>
        <w:t>Sincerely,</w:t>
      </w:r>
      <w:r w:rsidR="006F0522" w:rsidRPr="006F0522">
        <w:rPr>
          <w:lang w:val="en-US"/>
        </w:rPr>
        <w:t xml:space="preserve"> </w:t>
      </w:r>
      <w:r w:rsidR="006F0522" w:rsidRPr="00D76579">
        <w:rPr>
          <w:lang w:val="en-US"/>
        </w:rPr>
        <w:br/>
      </w:r>
      <w:r w:rsidRPr="00D76579">
        <w:rPr>
          <w:lang w:val="en-US"/>
        </w:rPr>
        <w:t>Minhajul Abedin Tajik.</w:t>
      </w:r>
      <w:r w:rsidR="006F0522" w:rsidRPr="006F0522">
        <w:rPr>
          <w:lang w:val="en-US"/>
        </w:rPr>
        <w:t xml:space="preserve"> </w:t>
      </w:r>
      <w:r w:rsidR="006F0522" w:rsidRPr="00D76579">
        <w:rPr>
          <w:lang w:val="en-US"/>
        </w:rPr>
        <w:br/>
      </w:r>
      <w:r w:rsidRPr="00D76579">
        <w:rPr>
          <w:lang w:val="en-US"/>
        </w:rPr>
        <w:t>Department of Civil Engineering, CUET, Chittagong, Bangladesh.</w:t>
      </w:r>
      <w:r w:rsidR="006F0522" w:rsidRPr="006F0522">
        <w:rPr>
          <w:lang w:val="en-US"/>
        </w:rPr>
        <w:t xml:space="preserve"> </w:t>
      </w:r>
      <w:r w:rsidR="006F0522" w:rsidRPr="00D76579">
        <w:rPr>
          <w:lang w:val="en-US"/>
        </w:rPr>
        <w:br/>
      </w:r>
      <w:r w:rsidRPr="00D76579">
        <w:rPr>
          <w:lang w:val="en-US"/>
        </w:rPr>
        <w:t>Website: </w:t>
      </w:r>
      <w:hyperlink r:id="rId9" w:tgtFrame="_blank" w:history="1">
        <w:r w:rsidRPr="006F0522">
          <w:t>sites.google.com/view/tajik038/</w:t>
        </w:r>
        <w:proofErr w:type="spellStart"/>
        <w:r w:rsidRPr="006F0522">
          <w:t>researchprojects</w:t>
        </w:r>
        <w:proofErr w:type="spellEnd"/>
      </w:hyperlink>
      <w:r w:rsidR="006F0522" w:rsidRPr="00D76579">
        <w:rPr>
          <w:lang w:val="en-US"/>
        </w:rPr>
        <w:br/>
      </w:r>
      <w:r w:rsidRPr="00D76579">
        <w:rPr>
          <w:lang w:val="en-US"/>
        </w:rPr>
        <w:t>ResearchGate: </w:t>
      </w:r>
      <w:hyperlink r:id="rId10" w:tgtFrame="_blank" w:history="1">
        <w:r w:rsidRPr="006F0522">
          <w:t>researchgate.net/profile/Minhajul-Tajik</w:t>
        </w:r>
      </w:hyperlink>
      <w:r w:rsidR="006F0522" w:rsidRPr="00D76579">
        <w:rPr>
          <w:lang w:val="en-US"/>
        </w:rPr>
        <w:br/>
      </w:r>
      <w:r w:rsidRPr="00D76579">
        <w:rPr>
          <w:lang w:val="en-US"/>
        </w:rPr>
        <w:t xml:space="preserve">Linked Profile: </w:t>
      </w:r>
      <w:hyperlink r:id="rId11" w:tgtFrame="_blank" w:history="1">
        <w:r w:rsidRPr="006F0522">
          <w:t>Inlinkedin.com/in/tajik038</w:t>
        </w:r>
      </w:hyperlink>
      <w:r w:rsidR="006F0522" w:rsidRPr="00D76579">
        <w:rPr>
          <w:lang w:val="en-US"/>
        </w:rPr>
        <w:br/>
      </w:r>
    </w:p>
    <w:sectPr w:rsidR="007273B9" w:rsidRPr="006F0522" w:rsidSect="00D505DA">
      <w:type w:val="continuous"/>
      <w:pgSz w:w="11906" w:h="16838" w:code="9"/>
      <w:pgMar w:top="720" w:right="864" w:bottom="720" w:left="8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08ABA" w14:textId="77777777" w:rsidR="00F5361F" w:rsidRDefault="00F5361F" w:rsidP="000532D6">
      <w:pPr>
        <w:spacing w:after="0" w:line="240" w:lineRule="auto"/>
      </w:pPr>
      <w:r>
        <w:separator/>
      </w:r>
    </w:p>
  </w:endnote>
  <w:endnote w:type="continuationSeparator" w:id="0">
    <w:p w14:paraId="25AD7700" w14:textId="77777777" w:rsidR="00F5361F" w:rsidRDefault="00F5361F" w:rsidP="00053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F31CF" w14:textId="77777777" w:rsidR="00F5361F" w:rsidRDefault="00F5361F" w:rsidP="000532D6">
      <w:pPr>
        <w:spacing w:after="0" w:line="240" w:lineRule="auto"/>
      </w:pPr>
      <w:r>
        <w:separator/>
      </w:r>
    </w:p>
  </w:footnote>
  <w:footnote w:type="continuationSeparator" w:id="0">
    <w:p w14:paraId="653A7869" w14:textId="77777777" w:rsidR="00F5361F" w:rsidRDefault="00F5361F" w:rsidP="00053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2429"/>
    <w:multiLevelType w:val="hybridMultilevel"/>
    <w:tmpl w:val="C25A68E4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8B5403"/>
    <w:multiLevelType w:val="hybridMultilevel"/>
    <w:tmpl w:val="EDA2E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71DE"/>
    <w:multiLevelType w:val="hybridMultilevel"/>
    <w:tmpl w:val="B3F2D5A4"/>
    <w:lvl w:ilvl="0" w:tplc="4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171E18"/>
    <w:multiLevelType w:val="hybridMultilevel"/>
    <w:tmpl w:val="4C6881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A15EA"/>
    <w:multiLevelType w:val="hybridMultilevel"/>
    <w:tmpl w:val="9398C50A"/>
    <w:lvl w:ilvl="0" w:tplc="4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75C31"/>
    <w:multiLevelType w:val="hybridMultilevel"/>
    <w:tmpl w:val="26BE91E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41A4E"/>
    <w:multiLevelType w:val="hybridMultilevel"/>
    <w:tmpl w:val="9DA8BEAE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C4BB2"/>
    <w:multiLevelType w:val="hybridMultilevel"/>
    <w:tmpl w:val="7C509B2E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07891"/>
    <w:multiLevelType w:val="hybridMultilevel"/>
    <w:tmpl w:val="258CECAE"/>
    <w:lvl w:ilvl="0" w:tplc="48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FCF0B21"/>
    <w:multiLevelType w:val="hybridMultilevel"/>
    <w:tmpl w:val="3B2A3E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C7841"/>
    <w:multiLevelType w:val="hybridMultilevel"/>
    <w:tmpl w:val="91CE134E"/>
    <w:lvl w:ilvl="0" w:tplc="48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1" w15:restartNumberingAfterBreak="0">
    <w:nsid w:val="236E5E45"/>
    <w:multiLevelType w:val="hybridMultilevel"/>
    <w:tmpl w:val="ADC63B0A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D4D11"/>
    <w:multiLevelType w:val="hybridMultilevel"/>
    <w:tmpl w:val="90EE6A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82183"/>
    <w:multiLevelType w:val="hybridMultilevel"/>
    <w:tmpl w:val="73A2758A"/>
    <w:lvl w:ilvl="0" w:tplc="4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371D0BB6"/>
    <w:multiLevelType w:val="hybridMultilevel"/>
    <w:tmpl w:val="F76C91A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39374456"/>
    <w:multiLevelType w:val="hybridMultilevel"/>
    <w:tmpl w:val="A0D8089A"/>
    <w:lvl w:ilvl="0" w:tplc="74D69FFC">
      <w:start w:val="1"/>
      <w:numFmt w:val="bullet"/>
      <w:lvlText w:val=""/>
      <w:lvlJc w:val="left"/>
      <w:pPr>
        <w:ind w:left="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03AC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001318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3A6720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7CAD14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14CBCD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48882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B80D780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C05642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D885818"/>
    <w:multiLevelType w:val="hybridMultilevel"/>
    <w:tmpl w:val="9C5E60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F4640"/>
    <w:multiLevelType w:val="hybridMultilevel"/>
    <w:tmpl w:val="9372EF60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D27151"/>
    <w:multiLevelType w:val="hybridMultilevel"/>
    <w:tmpl w:val="B906956C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43678"/>
    <w:multiLevelType w:val="hybridMultilevel"/>
    <w:tmpl w:val="342AAFF6"/>
    <w:lvl w:ilvl="0" w:tplc="4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41496059"/>
    <w:multiLevelType w:val="hybridMultilevel"/>
    <w:tmpl w:val="E45658CA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F7467"/>
    <w:multiLevelType w:val="hybridMultilevel"/>
    <w:tmpl w:val="0128C9D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C51EC8"/>
    <w:multiLevelType w:val="hybridMultilevel"/>
    <w:tmpl w:val="DB283F7C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AB2AFE"/>
    <w:multiLevelType w:val="hybridMultilevel"/>
    <w:tmpl w:val="21D67E06"/>
    <w:lvl w:ilvl="0" w:tplc="4809000F">
      <w:start w:val="1"/>
      <w:numFmt w:val="decimal"/>
      <w:lvlText w:val="%1."/>
      <w:lvlJc w:val="left"/>
      <w:pPr>
        <w:ind w:left="1029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74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6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8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0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2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4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6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89" w:hanging="360"/>
      </w:pPr>
      <w:rPr>
        <w:rFonts w:ascii="Wingdings" w:hAnsi="Wingdings" w:hint="default"/>
      </w:rPr>
    </w:lvl>
  </w:abstractNum>
  <w:abstractNum w:abstractNumId="24" w15:restartNumberingAfterBreak="0">
    <w:nsid w:val="4C104DDF"/>
    <w:multiLevelType w:val="hybridMultilevel"/>
    <w:tmpl w:val="0C1A950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C7058B"/>
    <w:multiLevelType w:val="hybridMultilevel"/>
    <w:tmpl w:val="F712F4EE"/>
    <w:lvl w:ilvl="0" w:tplc="4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D75873"/>
    <w:multiLevelType w:val="hybridMultilevel"/>
    <w:tmpl w:val="115C36D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43C69"/>
    <w:multiLevelType w:val="hybridMultilevel"/>
    <w:tmpl w:val="B13CD3A6"/>
    <w:lvl w:ilvl="0" w:tplc="4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5416291B"/>
    <w:multiLevelType w:val="hybridMultilevel"/>
    <w:tmpl w:val="6AFEF864"/>
    <w:lvl w:ilvl="0" w:tplc="4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51F5CF0"/>
    <w:multiLevelType w:val="hybridMultilevel"/>
    <w:tmpl w:val="56C055D2"/>
    <w:lvl w:ilvl="0" w:tplc="4809000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94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01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108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115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</w:abstractNum>
  <w:abstractNum w:abstractNumId="30" w15:restartNumberingAfterBreak="0">
    <w:nsid w:val="560129AB"/>
    <w:multiLevelType w:val="hybridMultilevel"/>
    <w:tmpl w:val="D75C6E70"/>
    <w:lvl w:ilvl="0" w:tplc="48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5A1823A0"/>
    <w:multiLevelType w:val="hybridMultilevel"/>
    <w:tmpl w:val="3FC26E8C"/>
    <w:lvl w:ilvl="0" w:tplc="4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2" w15:restartNumberingAfterBreak="0">
    <w:nsid w:val="5E4374FA"/>
    <w:multiLevelType w:val="multilevel"/>
    <w:tmpl w:val="DCF2C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0D341D"/>
    <w:multiLevelType w:val="hybridMultilevel"/>
    <w:tmpl w:val="42784C50"/>
    <w:lvl w:ilvl="0" w:tplc="4809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4" w15:restartNumberingAfterBreak="0">
    <w:nsid w:val="640D16FE"/>
    <w:multiLevelType w:val="hybridMultilevel"/>
    <w:tmpl w:val="8A92875C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B3955"/>
    <w:multiLevelType w:val="hybridMultilevel"/>
    <w:tmpl w:val="3F5E4656"/>
    <w:lvl w:ilvl="0" w:tplc="AF2E1230">
      <w:start w:val="1"/>
      <w:numFmt w:val="bullet"/>
      <w:lvlText w:val="▫"/>
      <w:lvlJc w:val="left"/>
      <w:pPr>
        <w:ind w:left="1440" w:hanging="360"/>
      </w:pPr>
      <w:rPr>
        <w:rFonts w:ascii="Courier New" w:hAnsi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C842CF"/>
    <w:multiLevelType w:val="hybridMultilevel"/>
    <w:tmpl w:val="A3C08B24"/>
    <w:lvl w:ilvl="0" w:tplc="4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8346F15"/>
    <w:multiLevelType w:val="hybridMultilevel"/>
    <w:tmpl w:val="7F8C9B62"/>
    <w:lvl w:ilvl="0" w:tplc="AF2E1230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42308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087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B2FF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6B9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240C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43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12D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425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F0E9F"/>
    <w:multiLevelType w:val="hybridMultilevel"/>
    <w:tmpl w:val="2B6AD7E6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171B0"/>
    <w:multiLevelType w:val="hybridMultilevel"/>
    <w:tmpl w:val="7A06A1EA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65EB6"/>
    <w:multiLevelType w:val="hybridMultilevel"/>
    <w:tmpl w:val="8B722C64"/>
    <w:lvl w:ilvl="0" w:tplc="FFFFFFFF">
      <w:start w:val="1"/>
      <w:numFmt w:val="bullet"/>
      <w:lvlText w:val="▫"/>
      <w:lvlJc w:val="left"/>
      <w:pPr>
        <w:ind w:left="1440" w:hanging="360"/>
      </w:pPr>
      <w:rPr>
        <w:rFonts w:ascii="Courier New" w:hAnsi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56330C"/>
    <w:multiLevelType w:val="hybridMultilevel"/>
    <w:tmpl w:val="46C46366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0248F5"/>
    <w:multiLevelType w:val="hybridMultilevel"/>
    <w:tmpl w:val="5650C84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926566">
    <w:abstractNumId w:val="37"/>
  </w:num>
  <w:num w:numId="2" w16cid:durableId="503714515">
    <w:abstractNumId w:val="12"/>
  </w:num>
  <w:num w:numId="3" w16cid:durableId="978533384">
    <w:abstractNumId w:val="9"/>
  </w:num>
  <w:num w:numId="4" w16cid:durableId="360933367">
    <w:abstractNumId w:val="15"/>
  </w:num>
  <w:num w:numId="5" w16cid:durableId="1972176545">
    <w:abstractNumId w:val="21"/>
  </w:num>
  <w:num w:numId="6" w16cid:durableId="1133210335">
    <w:abstractNumId w:val="38"/>
  </w:num>
  <w:num w:numId="7" w16cid:durableId="2018389379">
    <w:abstractNumId w:val="18"/>
  </w:num>
  <w:num w:numId="8" w16cid:durableId="134302452">
    <w:abstractNumId w:val="26"/>
  </w:num>
  <w:num w:numId="9" w16cid:durableId="1726757364">
    <w:abstractNumId w:val="40"/>
  </w:num>
  <w:num w:numId="10" w16cid:durableId="615021767">
    <w:abstractNumId w:val="7"/>
  </w:num>
  <w:num w:numId="11" w16cid:durableId="797576110">
    <w:abstractNumId w:val="17"/>
  </w:num>
  <w:num w:numId="12" w16cid:durableId="970866596">
    <w:abstractNumId w:val="3"/>
  </w:num>
  <w:num w:numId="13" w16cid:durableId="378286469">
    <w:abstractNumId w:val="41"/>
  </w:num>
  <w:num w:numId="14" w16cid:durableId="829174205">
    <w:abstractNumId w:val="20"/>
  </w:num>
  <w:num w:numId="15" w16cid:durableId="1838614944">
    <w:abstractNumId w:val="23"/>
  </w:num>
  <w:num w:numId="16" w16cid:durableId="753280320">
    <w:abstractNumId w:val="39"/>
  </w:num>
  <w:num w:numId="17" w16cid:durableId="1493794305">
    <w:abstractNumId w:val="34"/>
  </w:num>
  <w:num w:numId="18" w16cid:durableId="840630790">
    <w:abstractNumId w:val="5"/>
  </w:num>
  <w:num w:numId="19" w16cid:durableId="1465852903">
    <w:abstractNumId w:val="2"/>
  </w:num>
  <w:num w:numId="20" w16cid:durableId="230624196">
    <w:abstractNumId w:val="28"/>
  </w:num>
  <w:num w:numId="21" w16cid:durableId="366755389">
    <w:abstractNumId w:val="13"/>
  </w:num>
  <w:num w:numId="22" w16cid:durableId="396050783">
    <w:abstractNumId w:val="32"/>
  </w:num>
  <w:num w:numId="23" w16cid:durableId="1893687812">
    <w:abstractNumId w:val="10"/>
  </w:num>
  <w:num w:numId="24" w16cid:durableId="1408260937">
    <w:abstractNumId w:val="16"/>
  </w:num>
  <w:num w:numId="25" w16cid:durableId="1344236437">
    <w:abstractNumId w:val="31"/>
  </w:num>
  <w:num w:numId="26" w16cid:durableId="1586917478">
    <w:abstractNumId w:val="36"/>
  </w:num>
  <w:num w:numId="27" w16cid:durableId="1024938498">
    <w:abstractNumId w:val="27"/>
  </w:num>
  <w:num w:numId="28" w16cid:durableId="1468931367">
    <w:abstractNumId w:val="29"/>
  </w:num>
  <w:num w:numId="29" w16cid:durableId="89157719">
    <w:abstractNumId w:val="42"/>
  </w:num>
  <w:num w:numId="30" w16cid:durableId="1432312194">
    <w:abstractNumId w:val="0"/>
  </w:num>
  <w:num w:numId="31" w16cid:durableId="121851971">
    <w:abstractNumId w:val="35"/>
  </w:num>
  <w:num w:numId="32" w16cid:durableId="1114519466">
    <w:abstractNumId w:val="22"/>
  </w:num>
  <w:num w:numId="33" w16cid:durableId="635109615">
    <w:abstractNumId w:val="19"/>
  </w:num>
  <w:num w:numId="34" w16cid:durableId="843666246">
    <w:abstractNumId w:val="25"/>
  </w:num>
  <w:num w:numId="35" w16cid:durableId="67730592">
    <w:abstractNumId w:val="4"/>
  </w:num>
  <w:num w:numId="36" w16cid:durableId="411705581">
    <w:abstractNumId w:val="11"/>
  </w:num>
  <w:num w:numId="37" w16cid:durableId="930821958">
    <w:abstractNumId w:val="30"/>
  </w:num>
  <w:num w:numId="38" w16cid:durableId="1553224976">
    <w:abstractNumId w:val="33"/>
  </w:num>
  <w:num w:numId="39" w16cid:durableId="506552945">
    <w:abstractNumId w:val="24"/>
  </w:num>
  <w:num w:numId="40" w16cid:durableId="1114639103">
    <w:abstractNumId w:val="8"/>
  </w:num>
  <w:num w:numId="41" w16cid:durableId="948390725">
    <w:abstractNumId w:val="6"/>
  </w:num>
  <w:num w:numId="42" w16cid:durableId="1994213541">
    <w:abstractNumId w:val="14"/>
  </w:num>
  <w:num w:numId="43" w16cid:durableId="2053575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jC0tDAxMrUwN7JQ0lEKTi0uzszPAykwMawFACwoiK0tAAAA"/>
  </w:docVars>
  <w:rsids>
    <w:rsidRoot w:val="00C02116"/>
    <w:rsid w:val="00002486"/>
    <w:rsid w:val="00007BFE"/>
    <w:rsid w:val="0001534B"/>
    <w:rsid w:val="00021AB0"/>
    <w:rsid w:val="000221C0"/>
    <w:rsid w:val="00024F56"/>
    <w:rsid w:val="00027ABD"/>
    <w:rsid w:val="000330CE"/>
    <w:rsid w:val="00034DC3"/>
    <w:rsid w:val="0003770B"/>
    <w:rsid w:val="00042F6D"/>
    <w:rsid w:val="000532D6"/>
    <w:rsid w:val="00060F99"/>
    <w:rsid w:val="00065168"/>
    <w:rsid w:val="00076A2A"/>
    <w:rsid w:val="00077812"/>
    <w:rsid w:val="000802A1"/>
    <w:rsid w:val="000808BC"/>
    <w:rsid w:val="00083167"/>
    <w:rsid w:val="00085A16"/>
    <w:rsid w:val="000930C7"/>
    <w:rsid w:val="00094DB5"/>
    <w:rsid w:val="0009756A"/>
    <w:rsid w:val="00097658"/>
    <w:rsid w:val="000A01F5"/>
    <w:rsid w:val="000A24B1"/>
    <w:rsid w:val="000A7191"/>
    <w:rsid w:val="000B0BF8"/>
    <w:rsid w:val="000C4CF6"/>
    <w:rsid w:val="000D29A8"/>
    <w:rsid w:val="000E2B03"/>
    <w:rsid w:val="000F3D27"/>
    <w:rsid w:val="00102755"/>
    <w:rsid w:val="00116B0F"/>
    <w:rsid w:val="00124706"/>
    <w:rsid w:val="00127EE8"/>
    <w:rsid w:val="0013515E"/>
    <w:rsid w:val="0014462B"/>
    <w:rsid w:val="00164512"/>
    <w:rsid w:val="00186014"/>
    <w:rsid w:val="001877E9"/>
    <w:rsid w:val="00195AE7"/>
    <w:rsid w:val="00196667"/>
    <w:rsid w:val="00197827"/>
    <w:rsid w:val="001A1065"/>
    <w:rsid w:val="001C7320"/>
    <w:rsid w:val="001D3E0A"/>
    <w:rsid w:val="001F0FC2"/>
    <w:rsid w:val="001F7AE3"/>
    <w:rsid w:val="00200049"/>
    <w:rsid w:val="00206805"/>
    <w:rsid w:val="00215866"/>
    <w:rsid w:val="00217C65"/>
    <w:rsid w:val="00226B1B"/>
    <w:rsid w:val="0025393F"/>
    <w:rsid w:val="002775C1"/>
    <w:rsid w:val="00295393"/>
    <w:rsid w:val="002B199A"/>
    <w:rsid w:val="002B25B2"/>
    <w:rsid w:val="002B3CF7"/>
    <w:rsid w:val="002C0E94"/>
    <w:rsid w:val="002C1CAE"/>
    <w:rsid w:val="002D6223"/>
    <w:rsid w:val="002E10CC"/>
    <w:rsid w:val="003040D3"/>
    <w:rsid w:val="00305E69"/>
    <w:rsid w:val="00310EE5"/>
    <w:rsid w:val="003113C7"/>
    <w:rsid w:val="00326B55"/>
    <w:rsid w:val="00330731"/>
    <w:rsid w:val="00331BA1"/>
    <w:rsid w:val="00337A5C"/>
    <w:rsid w:val="003428D8"/>
    <w:rsid w:val="00346A3D"/>
    <w:rsid w:val="00346D09"/>
    <w:rsid w:val="003472C1"/>
    <w:rsid w:val="0035047A"/>
    <w:rsid w:val="003505EC"/>
    <w:rsid w:val="0036359A"/>
    <w:rsid w:val="00385325"/>
    <w:rsid w:val="00387D9C"/>
    <w:rsid w:val="003A7CF6"/>
    <w:rsid w:val="003A7ED0"/>
    <w:rsid w:val="003D40DD"/>
    <w:rsid w:val="003E134F"/>
    <w:rsid w:val="003E4A3C"/>
    <w:rsid w:val="003E4B37"/>
    <w:rsid w:val="00403D0D"/>
    <w:rsid w:val="00403FB3"/>
    <w:rsid w:val="004166C6"/>
    <w:rsid w:val="00416985"/>
    <w:rsid w:val="00420B30"/>
    <w:rsid w:val="00420E6F"/>
    <w:rsid w:val="00423141"/>
    <w:rsid w:val="00427785"/>
    <w:rsid w:val="00436F32"/>
    <w:rsid w:val="00446A55"/>
    <w:rsid w:val="00453805"/>
    <w:rsid w:val="00470697"/>
    <w:rsid w:val="00491EC4"/>
    <w:rsid w:val="00492468"/>
    <w:rsid w:val="00494EEF"/>
    <w:rsid w:val="00495FD7"/>
    <w:rsid w:val="004A0C22"/>
    <w:rsid w:val="004B1EAE"/>
    <w:rsid w:val="004B50B6"/>
    <w:rsid w:val="004B77EF"/>
    <w:rsid w:val="004C58CC"/>
    <w:rsid w:val="004F479E"/>
    <w:rsid w:val="004F4DD5"/>
    <w:rsid w:val="004F6221"/>
    <w:rsid w:val="005027B0"/>
    <w:rsid w:val="00507770"/>
    <w:rsid w:val="00507BEC"/>
    <w:rsid w:val="005111F7"/>
    <w:rsid w:val="00514F1B"/>
    <w:rsid w:val="00534149"/>
    <w:rsid w:val="005413B9"/>
    <w:rsid w:val="00542914"/>
    <w:rsid w:val="00545462"/>
    <w:rsid w:val="00553C4E"/>
    <w:rsid w:val="00555A11"/>
    <w:rsid w:val="00561E9B"/>
    <w:rsid w:val="00565F9A"/>
    <w:rsid w:val="005664F4"/>
    <w:rsid w:val="00571817"/>
    <w:rsid w:val="0058573D"/>
    <w:rsid w:val="00591B24"/>
    <w:rsid w:val="005A0383"/>
    <w:rsid w:val="005D49F4"/>
    <w:rsid w:val="005E36D5"/>
    <w:rsid w:val="005E7F02"/>
    <w:rsid w:val="006013E8"/>
    <w:rsid w:val="006018FE"/>
    <w:rsid w:val="00603A49"/>
    <w:rsid w:val="00610573"/>
    <w:rsid w:val="00615160"/>
    <w:rsid w:val="00620BA2"/>
    <w:rsid w:val="00627E10"/>
    <w:rsid w:val="00631531"/>
    <w:rsid w:val="00631B4A"/>
    <w:rsid w:val="00652F75"/>
    <w:rsid w:val="006622BD"/>
    <w:rsid w:val="00677A7E"/>
    <w:rsid w:val="00677D54"/>
    <w:rsid w:val="006869D3"/>
    <w:rsid w:val="006A2426"/>
    <w:rsid w:val="006B0AA9"/>
    <w:rsid w:val="006C050A"/>
    <w:rsid w:val="006C46D9"/>
    <w:rsid w:val="006F0522"/>
    <w:rsid w:val="006F46F9"/>
    <w:rsid w:val="006F708F"/>
    <w:rsid w:val="0071369C"/>
    <w:rsid w:val="007227A8"/>
    <w:rsid w:val="00722EBC"/>
    <w:rsid w:val="007273B9"/>
    <w:rsid w:val="0074206D"/>
    <w:rsid w:val="00745306"/>
    <w:rsid w:val="0076293B"/>
    <w:rsid w:val="00764E6D"/>
    <w:rsid w:val="00775A40"/>
    <w:rsid w:val="00784BC2"/>
    <w:rsid w:val="007871CE"/>
    <w:rsid w:val="00793035"/>
    <w:rsid w:val="007B5F72"/>
    <w:rsid w:val="007B726A"/>
    <w:rsid w:val="007D0333"/>
    <w:rsid w:val="007E28C3"/>
    <w:rsid w:val="007E39F4"/>
    <w:rsid w:val="007F13BC"/>
    <w:rsid w:val="007F7857"/>
    <w:rsid w:val="00800BD6"/>
    <w:rsid w:val="00802F9C"/>
    <w:rsid w:val="00822CB2"/>
    <w:rsid w:val="008258FC"/>
    <w:rsid w:val="0083321B"/>
    <w:rsid w:val="00833E29"/>
    <w:rsid w:val="00835FEE"/>
    <w:rsid w:val="00841B3C"/>
    <w:rsid w:val="00850D32"/>
    <w:rsid w:val="008515A5"/>
    <w:rsid w:val="00871887"/>
    <w:rsid w:val="00876E9E"/>
    <w:rsid w:val="00880759"/>
    <w:rsid w:val="0088504D"/>
    <w:rsid w:val="00885473"/>
    <w:rsid w:val="00895A48"/>
    <w:rsid w:val="00896C21"/>
    <w:rsid w:val="008A1F62"/>
    <w:rsid w:val="008A2C36"/>
    <w:rsid w:val="008B1536"/>
    <w:rsid w:val="008B3696"/>
    <w:rsid w:val="008C0510"/>
    <w:rsid w:val="008C7DBF"/>
    <w:rsid w:val="008F2E4B"/>
    <w:rsid w:val="008F40B9"/>
    <w:rsid w:val="008F580C"/>
    <w:rsid w:val="008F764E"/>
    <w:rsid w:val="009022B1"/>
    <w:rsid w:val="0090387C"/>
    <w:rsid w:val="009073D5"/>
    <w:rsid w:val="009148B6"/>
    <w:rsid w:val="00914C89"/>
    <w:rsid w:val="009213DA"/>
    <w:rsid w:val="00921DF5"/>
    <w:rsid w:val="009254BB"/>
    <w:rsid w:val="00941D52"/>
    <w:rsid w:val="00942B54"/>
    <w:rsid w:val="00947C28"/>
    <w:rsid w:val="00951354"/>
    <w:rsid w:val="00964DFB"/>
    <w:rsid w:val="009666F7"/>
    <w:rsid w:val="00970B5A"/>
    <w:rsid w:val="00976258"/>
    <w:rsid w:val="0097715A"/>
    <w:rsid w:val="009825FD"/>
    <w:rsid w:val="00983868"/>
    <w:rsid w:val="00987D12"/>
    <w:rsid w:val="0099290E"/>
    <w:rsid w:val="009A266D"/>
    <w:rsid w:val="009B2979"/>
    <w:rsid w:val="009B4E1E"/>
    <w:rsid w:val="009C7CAC"/>
    <w:rsid w:val="009D4DA4"/>
    <w:rsid w:val="009D7E0D"/>
    <w:rsid w:val="009E1571"/>
    <w:rsid w:val="009F21FB"/>
    <w:rsid w:val="009F6EE0"/>
    <w:rsid w:val="00A03E7A"/>
    <w:rsid w:val="00A06A17"/>
    <w:rsid w:val="00A11052"/>
    <w:rsid w:val="00A20A29"/>
    <w:rsid w:val="00A31C74"/>
    <w:rsid w:val="00A46129"/>
    <w:rsid w:val="00A534FB"/>
    <w:rsid w:val="00A56382"/>
    <w:rsid w:val="00A57C34"/>
    <w:rsid w:val="00A65BEA"/>
    <w:rsid w:val="00A7649D"/>
    <w:rsid w:val="00A92D71"/>
    <w:rsid w:val="00AB3BA5"/>
    <w:rsid w:val="00AE28E0"/>
    <w:rsid w:val="00AE527E"/>
    <w:rsid w:val="00AF4A36"/>
    <w:rsid w:val="00AF756F"/>
    <w:rsid w:val="00B219F9"/>
    <w:rsid w:val="00B25E1E"/>
    <w:rsid w:val="00B27EBA"/>
    <w:rsid w:val="00B33927"/>
    <w:rsid w:val="00B34EDD"/>
    <w:rsid w:val="00B36F04"/>
    <w:rsid w:val="00B4606E"/>
    <w:rsid w:val="00B532AE"/>
    <w:rsid w:val="00B62896"/>
    <w:rsid w:val="00B6379A"/>
    <w:rsid w:val="00B7112B"/>
    <w:rsid w:val="00B80B05"/>
    <w:rsid w:val="00B82EBB"/>
    <w:rsid w:val="00B8583D"/>
    <w:rsid w:val="00B875D5"/>
    <w:rsid w:val="00B946D2"/>
    <w:rsid w:val="00BB58D9"/>
    <w:rsid w:val="00BD201A"/>
    <w:rsid w:val="00BD38B8"/>
    <w:rsid w:val="00BF100F"/>
    <w:rsid w:val="00BF1C8C"/>
    <w:rsid w:val="00BF39FB"/>
    <w:rsid w:val="00BF6296"/>
    <w:rsid w:val="00C02116"/>
    <w:rsid w:val="00C1795A"/>
    <w:rsid w:val="00C219B0"/>
    <w:rsid w:val="00C2316F"/>
    <w:rsid w:val="00C2626E"/>
    <w:rsid w:val="00C40B5E"/>
    <w:rsid w:val="00C41983"/>
    <w:rsid w:val="00C55B26"/>
    <w:rsid w:val="00C758C4"/>
    <w:rsid w:val="00C86065"/>
    <w:rsid w:val="00C9082D"/>
    <w:rsid w:val="00C91B83"/>
    <w:rsid w:val="00CB5A62"/>
    <w:rsid w:val="00CB6910"/>
    <w:rsid w:val="00CD48FB"/>
    <w:rsid w:val="00CF16C8"/>
    <w:rsid w:val="00CF363E"/>
    <w:rsid w:val="00D004B2"/>
    <w:rsid w:val="00D16FF0"/>
    <w:rsid w:val="00D22767"/>
    <w:rsid w:val="00D22B1A"/>
    <w:rsid w:val="00D371F2"/>
    <w:rsid w:val="00D40AAD"/>
    <w:rsid w:val="00D44078"/>
    <w:rsid w:val="00D505DA"/>
    <w:rsid w:val="00D506FA"/>
    <w:rsid w:val="00D565FB"/>
    <w:rsid w:val="00D7032A"/>
    <w:rsid w:val="00D72B1C"/>
    <w:rsid w:val="00D76579"/>
    <w:rsid w:val="00D76C27"/>
    <w:rsid w:val="00D776DC"/>
    <w:rsid w:val="00D817F2"/>
    <w:rsid w:val="00D840F8"/>
    <w:rsid w:val="00D86C65"/>
    <w:rsid w:val="00D86D09"/>
    <w:rsid w:val="00D93BC4"/>
    <w:rsid w:val="00D93ED3"/>
    <w:rsid w:val="00DA3E0E"/>
    <w:rsid w:val="00DB6B51"/>
    <w:rsid w:val="00DC09E4"/>
    <w:rsid w:val="00DC3C6F"/>
    <w:rsid w:val="00DD52E6"/>
    <w:rsid w:val="00DE0767"/>
    <w:rsid w:val="00DE35A9"/>
    <w:rsid w:val="00DE5D7D"/>
    <w:rsid w:val="00DE664D"/>
    <w:rsid w:val="00DF539C"/>
    <w:rsid w:val="00E24C97"/>
    <w:rsid w:val="00E30F14"/>
    <w:rsid w:val="00E345CA"/>
    <w:rsid w:val="00E34D17"/>
    <w:rsid w:val="00E357E3"/>
    <w:rsid w:val="00E44B7E"/>
    <w:rsid w:val="00E44E80"/>
    <w:rsid w:val="00E46406"/>
    <w:rsid w:val="00E50845"/>
    <w:rsid w:val="00E535C9"/>
    <w:rsid w:val="00E620CA"/>
    <w:rsid w:val="00E711C7"/>
    <w:rsid w:val="00E7183E"/>
    <w:rsid w:val="00E73080"/>
    <w:rsid w:val="00E75264"/>
    <w:rsid w:val="00E752E0"/>
    <w:rsid w:val="00E82A8C"/>
    <w:rsid w:val="00E8373B"/>
    <w:rsid w:val="00E84A62"/>
    <w:rsid w:val="00E927C0"/>
    <w:rsid w:val="00E96F54"/>
    <w:rsid w:val="00E97667"/>
    <w:rsid w:val="00EA0992"/>
    <w:rsid w:val="00EC0748"/>
    <w:rsid w:val="00ED0930"/>
    <w:rsid w:val="00ED1144"/>
    <w:rsid w:val="00ED456F"/>
    <w:rsid w:val="00EE0A32"/>
    <w:rsid w:val="00EE1E1D"/>
    <w:rsid w:val="00EE4FB0"/>
    <w:rsid w:val="00EE588F"/>
    <w:rsid w:val="00F27E35"/>
    <w:rsid w:val="00F319CC"/>
    <w:rsid w:val="00F32979"/>
    <w:rsid w:val="00F35F74"/>
    <w:rsid w:val="00F507E6"/>
    <w:rsid w:val="00F5361F"/>
    <w:rsid w:val="00F55EF4"/>
    <w:rsid w:val="00F93CFA"/>
    <w:rsid w:val="00FA4BB1"/>
    <w:rsid w:val="00FB26DC"/>
    <w:rsid w:val="00FB2BB3"/>
    <w:rsid w:val="00FB4694"/>
    <w:rsid w:val="00FC0995"/>
    <w:rsid w:val="00FC1575"/>
    <w:rsid w:val="00FD3890"/>
    <w:rsid w:val="00FE31FD"/>
    <w:rsid w:val="027C9D10"/>
    <w:rsid w:val="02CBE35B"/>
    <w:rsid w:val="04D2E5EC"/>
    <w:rsid w:val="0603F31E"/>
    <w:rsid w:val="077C3C37"/>
    <w:rsid w:val="087383A2"/>
    <w:rsid w:val="09F2E613"/>
    <w:rsid w:val="0AE5A470"/>
    <w:rsid w:val="0AE71334"/>
    <w:rsid w:val="10891589"/>
    <w:rsid w:val="15CC0964"/>
    <w:rsid w:val="171C949E"/>
    <w:rsid w:val="1877E728"/>
    <w:rsid w:val="1A81867C"/>
    <w:rsid w:val="213F1C88"/>
    <w:rsid w:val="21D9F345"/>
    <w:rsid w:val="23FD0108"/>
    <w:rsid w:val="28EBD2D4"/>
    <w:rsid w:val="2A3D18EE"/>
    <w:rsid w:val="2B799343"/>
    <w:rsid w:val="2DF90F7D"/>
    <w:rsid w:val="2EBA9FC4"/>
    <w:rsid w:val="2F7AD785"/>
    <w:rsid w:val="32794CAF"/>
    <w:rsid w:val="35031836"/>
    <w:rsid w:val="3583A832"/>
    <w:rsid w:val="359825F8"/>
    <w:rsid w:val="3D251F72"/>
    <w:rsid w:val="3EC77ED1"/>
    <w:rsid w:val="42A59050"/>
    <w:rsid w:val="447A5277"/>
    <w:rsid w:val="4D968515"/>
    <w:rsid w:val="55781AD9"/>
    <w:rsid w:val="55DF37DE"/>
    <w:rsid w:val="5786BF00"/>
    <w:rsid w:val="59B6C377"/>
    <w:rsid w:val="5A14F5AE"/>
    <w:rsid w:val="5B5E52F8"/>
    <w:rsid w:val="5F37B97B"/>
    <w:rsid w:val="5FDCB836"/>
    <w:rsid w:val="60A36357"/>
    <w:rsid w:val="66ABD254"/>
    <w:rsid w:val="67B22BA5"/>
    <w:rsid w:val="697C27C8"/>
    <w:rsid w:val="6BB53457"/>
    <w:rsid w:val="6F318C5A"/>
    <w:rsid w:val="721C1A81"/>
    <w:rsid w:val="75B611A1"/>
    <w:rsid w:val="768F45C7"/>
    <w:rsid w:val="784AFDC9"/>
    <w:rsid w:val="79138F4F"/>
    <w:rsid w:val="79766B66"/>
    <w:rsid w:val="7C7EEFD3"/>
    <w:rsid w:val="7EB1A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D1F40"/>
  <w15:docId w15:val="{4D8AAEBA-7605-4B0F-AC1C-50D6F308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SG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9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D0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87D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078"/>
    <w:pPr>
      <w:ind w:left="720"/>
      <w:contextualSpacing/>
    </w:pPr>
  </w:style>
  <w:style w:type="character" w:customStyle="1" w:styleId="fontstyle01">
    <w:name w:val="fontstyle01"/>
    <w:basedOn w:val="DefaultParagraphFont"/>
    <w:rsid w:val="006F46F9"/>
    <w:rPr>
      <w:rFonts w:ascii="Georgia" w:hAnsi="Georgia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F46F9"/>
    <w:rPr>
      <w:rFonts w:ascii="Georgia" w:hAnsi="Georgia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5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2D6"/>
  </w:style>
  <w:style w:type="paragraph" w:styleId="Footer">
    <w:name w:val="footer"/>
    <w:basedOn w:val="Normal"/>
    <w:link w:val="FooterChar"/>
    <w:uiPriority w:val="99"/>
    <w:unhideWhenUsed/>
    <w:rsid w:val="0005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2D6"/>
  </w:style>
  <w:style w:type="paragraph" w:styleId="Title">
    <w:name w:val="Title"/>
    <w:basedOn w:val="Normal"/>
    <w:next w:val="Normal"/>
    <w:link w:val="TitleChar"/>
    <w:uiPriority w:val="10"/>
    <w:qFormat/>
    <w:rsid w:val="00EE4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EE4FB0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NormalWeb">
    <w:name w:val="Normal (Web)"/>
    <w:basedOn w:val="Normal"/>
    <w:uiPriority w:val="99"/>
    <w:semiHidden/>
    <w:unhideWhenUsed/>
    <w:rsid w:val="00D22767"/>
    <w:rPr>
      <w:rFonts w:ascii="Times New Roman" w:hAnsi="Times New Roman" w:cs="Times New Roman"/>
      <w:sz w:val="24"/>
      <w:szCs w:val="30"/>
    </w:rPr>
  </w:style>
  <w:style w:type="character" w:styleId="Emphasis">
    <w:name w:val="Emphasis"/>
    <w:basedOn w:val="DefaultParagraphFont"/>
    <w:uiPriority w:val="20"/>
    <w:qFormat/>
    <w:rsid w:val="00E535C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31B4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2B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F47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8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0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8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3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7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tes.google.com/view/tajik038/researchprojec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tajik038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researchgate.net/profile/Minhajul-Taji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ites.google.com/view/tajik038/researchprojec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0A575-7644-431F-A4FF-552062A50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1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ajul Abedin</dc:creator>
  <cp:keywords/>
  <dc:description/>
  <cp:lastModifiedBy>Minhajul Abedin</cp:lastModifiedBy>
  <cp:revision>22</cp:revision>
  <cp:lastPrinted>2022-10-31T17:38:00Z</cp:lastPrinted>
  <dcterms:created xsi:type="dcterms:W3CDTF">2020-12-03T08:40:00Z</dcterms:created>
  <dcterms:modified xsi:type="dcterms:W3CDTF">2022-12-05T13:49:00Z</dcterms:modified>
</cp:coreProperties>
</file>